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DA6" w:rsidRPr="00F83FFF" w:rsidRDefault="00C07DA6" w:rsidP="00F83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b/>
          <w:sz w:val="40"/>
          <w:szCs w:val="40"/>
          <w:lang w:val="tr-TR"/>
        </w:rPr>
      </w:pPr>
      <w:bookmarkStart w:id="0" w:name="_GoBack"/>
      <w:bookmarkEnd w:id="0"/>
      <w:r w:rsidRPr="00F83FFF">
        <w:rPr>
          <w:b/>
          <w:sz w:val="40"/>
          <w:szCs w:val="40"/>
          <w:lang w:val="tr-TR"/>
        </w:rPr>
        <w:t>Sempozyum Sözlü Sunum Hazırlama Kuralları</w:t>
      </w:r>
    </w:p>
    <w:p w:rsidR="00C07DA6" w:rsidRPr="00F83FFF" w:rsidRDefault="00C07DA6" w:rsidP="00F83FFF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sz w:val="32"/>
          <w:szCs w:val="32"/>
          <w:lang w:val="tr-TR"/>
        </w:rPr>
      </w:pPr>
      <w:r w:rsidRPr="00F83FFF">
        <w:rPr>
          <w:sz w:val="32"/>
          <w:szCs w:val="32"/>
          <w:lang w:val="tr-TR"/>
        </w:rPr>
        <w:t xml:space="preserve">Sunum slaytları MS PowerPoint programında hazırlanmalıdır. </w:t>
      </w:r>
    </w:p>
    <w:p w:rsidR="00C07DA6" w:rsidRPr="00F83FFF" w:rsidRDefault="00C07DA6" w:rsidP="00F83FFF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sz w:val="32"/>
          <w:szCs w:val="32"/>
          <w:lang w:val="tr-TR"/>
        </w:rPr>
      </w:pPr>
      <w:r w:rsidRPr="00F83FFF">
        <w:rPr>
          <w:sz w:val="32"/>
          <w:szCs w:val="32"/>
          <w:lang w:val="tr-TR"/>
        </w:rPr>
        <w:t>Slaytlar sunumun diline göre Türkçe ya da İngilizce olmalıdır.</w:t>
      </w:r>
    </w:p>
    <w:p w:rsidR="00C07DA6" w:rsidRPr="00F83FFF" w:rsidRDefault="00C07DA6" w:rsidP="00F83FFF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sz w:val="32"/>
          <w:szCs w:val="32"/>
          <w:lang w:val="tr-TR"/>
        </w:rPr>
      </w:pPr>
      <w:r w:rsidRPr="00F83FFF">
        <w:rPr>
          <w:sz w:val="32"/>
          <w:szCs w:val="32"/>
          <w:lang w:val="tr-TR"/>
        </w:rPr>
        <w:t xml:space="preserve">5 dakikalık sunum en fazla 15, 10 dakikalık sunum en fazla 30 slayt içermelidir. </w:t>
      </w:r>
    </w:p>
    <w:p w:rsidR="00C07DA6" w:rsidRPr="00F83FFF" w:rsidRDefault="00C07DA6" w:rsidP="00F83FFF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480" w:lineRule="auto"/>
        <w:rPr>
          <w:sz w:val="32"/>
          <w:szCs w:val="32"/>
          <w:lang w:val="tr-TR"/>
        </w:rPr>
      </w:pPr>
      <w:r w:rsidRPr="00F83FFF">
        <w:rPr>
          <w:sz w:val="32"/>
          <w:szCs w:val="32"/>
          <w:lang w:val="tr-TR"/>
        </w:rPr>
        <w:t>Slaytlar olabildiğince görsel öğeler ile desteklenmelidir.</w:t>
      </w:r>
    </w:p>
    <w:sectPr w:rsidR="00C07DA6" w:rsidRPr="00F83FFF" w:rsidSect="00B30579">
      <w:pgSz w:w="12240" w:h="15840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C01E3"/>
    <w:multiLevelType w:val="hybridMultilevel"/>
    <w:tmpl w:val="444A5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7Y0szQ2NrY0MjRV0lEKTi0uzszPAykwrAUAXvLH3CwAAAA="/>
  </w:docVars>
  <w:rsids>
    <w:rsidRoot w:val="00C07DA6"/>
    <w:rsid w:val="00A20D55"/>
    <w:rsid w:val="00C07DA6"/>
    <w:rsid w:val="00CA4570"/>
    <w:rsid w:val="00F8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8699E4F-0288-4855-839A-7DFAEF97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D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07D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Yunus Kasım Terzi</cp:lastModifiedBy>
  <cp:revision>2</cp:revision>
  <dcterms:created xsi:type="dcterms:W3CDTF">2021-10-22T10:59:00Z</dcterms:created>
  <dcterms:modified xsi:type="dcterms:W3CDTF">2021-10-22T10:59:00Z</dcterms:modified>
</cp:coreProperties>
</file>